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18731246" w:rsidR="00E7154C" w:rsidRDefault="00E7154C" w:rsidP="000433F7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7A3C527B" w14:textId="7FA9C84D" w:rsidR="00C350DF" w:rsidRPr="00FE0927" w:rsidRDefault="00C350DF" w:rsidP="00C350DF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8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1190C759" w14:textId="77777777" w:rsidR="00C350DF" w:rsidRPr="00C350DF" w:rsidRDefault="00C350DF" w:rsidP="00C350DF"/>
    <w:p w14:paraId="6DE9E73B" w14:textId="3EF04FF6" w:rsidR="00B728AE" w:rsidRDefault="002464FA" w:rsidP="001B26BF">
      <w:pPr>
        <w:pStyle w:val="Heading1"/>
        <w:jc w:val="center"/>
        <w:rPr>
          <w:noProof/>
        </w:rPr>
      </w:pPr>
      <w:r>
        <w:rPr>
          <w:noProof/>
        </w:rPr>
        <w:t>100 National Tourist Sites of Bulgaria</w:t>
      </w:r>
    </w:p>
    <w:p w14:paraId="24386E5E" w14:textId="77777777" w:rsidR="00A92C5A" w:rsidRPr="00A92C5A" w:rsidRDefault="00A92C5A" w:rsidP="00A92C5A"/>
    <w:p w14:paraId="3B74B638" w14:textId="38EF47B3" w:rsidR="001B26BF" w:rsidRPr="002A698F" w:rsidRDefault="002464FA" w:rsidP="00072860">
      <w:pPr>
        <w:spacing w:before="0" w:after="0"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B6FEA58" w:rsidR="00C25C67" w:rsidRPr="00456354" w:rsidRDefault="00534252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  <w:r w:rsidR="00B00C98">
        <w:rPr>
          <w:rFonts w:cstheme="minorHAnsi"/>
          <w:lang w:val="is-IS"/>
        </w:rPr>
        <w:t>;</w:t>
      </w:r>
    </w:p>
    <w:p w14:paraId="47464A59" w14:textId="0F7E1973" w:rsidR="00456354" w:rsidRDefault="00534252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  <w:r w:rsidR="00B00C98">
        <w:rPr>
          <w:rFonts w:cstheme="minorHAnsi"/>
          <w:lang w:val="is-IS"/>
        </w:rPr>
        <w:t>;</w:t>
      </w:r>
    </w:p>
    <w:p w14:paraId="17882712" w14:textId="73A2FE68" w:rsidR="00AA481E" w:rsidRPr="00211C41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  <w:r w:rsidR="00B00C98">
        <w:rPr>
          <w:rFonts w:cstheme="minorHAnsi"/>
          <w:lang w:val="is-IS"/>
        </w:rPr>
        <w:t>;</w:t>
      </w:r>
    </w:p>
    <w:p w14:paraId="5F6A6487" w14:textId="4F06CD5F" w:rsidR="00C846D4" w:rsidRPr="00FA5075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  <w:r w:rsidR="00B00C98">
        <w:rPr>
          <w:rFonts w:cstheme="minorHAnsi"/>
          <w:lang w:val="is-IS"/>
        </w:rPr>
        <w:t>;</w:t>
      </w:r>
    </w:p>
    <w:p w14:paraId="358C6A76" w14:textId="53019D70" w:rsidR="005C6CC6" w:rsidRPr="00A37AF7" w:rsidRDefault="00534252" w:rsidP="00534252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r w:rsidRPr="00534252">
        <w:rPr>
          <w:rFonts w:ascii="Consolas" w:hAnsi="Consolas" w:cstheme="minorHAnsi"/>
          <w:b/>
          <w:bCs/>
          <w:color w:val="000000"/>
        </w:rPr>
        <w:t>SitesTourist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mapping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  <w:r w:rsidR="00B00C98">
        <w:rPr>
          <w:rFonts w:cstheme="minorHAnsi"/>
          <w:lang w:val="is-IS"/>
        </w:rPr>
        <w:t>;</w:t>
      </w:r>
    </w:p>
    <w:p w14:paraId="0A357022" w14:textId="61D7065D" w:rsidR="00A37AF7" w:rsidRPr="00A07F3D" w:rsidRDefault="00A37AF7" w:rsidP="00A37A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A37AF7">
        <w:rPr>
          <w:rFonts w:ascii="Consolas" w:hAnsi="Consolas" w:cstheme="minorHAnsi"/>
          <w:b/>
          <w:bCs/>
          <w:color w:val="000000"/>
        </w:rPr>
        <w:t>BonusPriz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  <w:r w:rsidR="00B00C98">
        <w:rPr>
          <w:rFonts w:cstheme="minorHAnsi"/>
          <w:lang w:val="is-IS"/>
        </w:rPr>
        <w:t>;</w:t>
      </w:r>
    </w:p>
    <w:p w14:paraId="086900DB" w14:textId="0CE15ED3" w:rsidR="00A07F3D" w:rsidRPr="000D258F" w:rsidRDefault="00A07F3D" w:rsidP="00A07F3D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mapping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3CFF81B8" w14:textId="77777777" w:rsidR="000D258F" w:rsidRPr="000D258F" w:rsidRDefault="000D258F" w:rsidP="000D258F">
      <w:pPr>
        <w:jc w:val="both"/>
        <w:rPr>
          <w:rStyle w:val="CodeChar"/>
          <w:rFonts w:asciiTheme="minorHAnsi" w:hAnsiTheme="minorHAnsi"/>
          <w:bCs/>
          <w:sz w:val="28"/>
          <w:szCs w:val="28"/>
        </w:rPr>
      </w:pPr>
    </w:p>
    <w:p w14:paraId="3B4E90A1" w14:textId="77777777" w:rsidR="000D258F" w:rsidRPr="000D258F" w:rsidRDefault="000D258F" w:rsidP="000D258F">
      <w:pPr>
        <w:rPr>
          <w:b/>
          <w:noProof/>
          <w:u w:val="single"/>
        </w:rPr>
      </w:pPr>
      <w:r w:rsidRPr="000D258F">
        <w:rPr>
          <w:b/>
          <w:noProof/>
          <w:u w:val="single"/>
        </w:rPr>
        <w:lastRenderedPageBreak/>
        <w:t>NOTE: Keep in mind that Judge doesn't accept "</w:t>
      </w:r>
      <w:r w:rsidRPr="000D258F">
        <w:rPr>
          <w:rFonts w:ascii="Consolas" w:hAnsi="Consolas"/>
          <w:b/>
          <w:noProof/>
          <w:u w:val="single"/>
        </w:rPr>
        <w:t>ALTER</w:t>
      </w:r>
      <w:r w:rsidRPr="000D258F">
        <w:rPr>
          <w:b/>
          <w:noProof/>
          <w:u w:val="single"/>
        </w:rPr>
        <w:t>" statement and square brackets naming (when the names are not keywords).</w:t>
      </w:r>
    </w:p>
    <w:p w14:paraId="500F5365" w14:textId="77777777" w:rsidR="000D258F" w:rsidRPr="000D258F" w:rsidRDefault="000D258F" w:rsidP="000D258F">
      <w:pPr>
        <w:jc w:val="both"/>
        <w:rPr>
          <w:b/>
          <w:noProof/>
        </w:rPr>
      </w:pPr>
      <w:r w:rsidRPr="000D258F">
        <w:rPr>
          <w:b/>
          <w:noProof/>
          <w:u w:val="single"/>
        </w:rPr>
        <w:t>NOTE</w:t>
      </w:r>
      <w:r w:rsidRPr="000D258F">
        <w:rPr>
          <w:b/>
          <w:noProof/>
        </w:rPr>
        <w:t xml:space="preserve">: Use </w:t>
      </w:r>
      <w:r w:rsidRPr="000D258F">
        <w:rPr>
          <w:rFonts w:ascii="Consolas" w:hAnsi="Consolas"/>
          <w:b/>
          <w:noProof/>
        </w:rPr>
        <w:t>VARCHAR</w:t>
      </w:r>
      <w:r w:rsidRPr="000D258F">
        <w:rPr>
          <w:b/>
          <w:noProof/>
        </w:rPr>
        <w:t xml:space="preserve"> for strings, not </w:t>
      </w:r>
      <w:r w:rsidRPr="000D258F">
        <w:rPr>
          <w:rFonts w:ascii="Consolas" w:hAnsi="Consolas"/>
          <w:b/>
          <w:noProof/>
        </w:rPr>
        <w:t>NVARCHAR</w:t>
      </w:r>
      <w:r w:rsidRPr="000D258F">
        <w:rPr>
          <w:b/>
          <w:noProof/>
        </w:rPr>
        <w:t>.</w:t>
      </w:r>
    </w:p>
    <w:p w14:paraId="27EEC7E0" w14:textId="54224FAC" w:rsidR="00CD34CC" w:rsidRDefault="00CD34CC" w:rsidP="00CD34CC">
      <w:pPr>
        <w:jc w:val="both"/>
        <w:rPr>
          <w:b/>
          <w:noProof/>
        </w:rPr>
      </w:pPr>
    </w:p>
    <w:p w14:paraId="07F38B07" w14:textId="77777777" w:rsidR="000D258F" w:rsidRDefault="000D258F" w:rsidP="000D258F">
      <w:r>
        <w:t>You have been tasked to create the tables in the database by the following models:</w:t>
      </w:r>
    </w:p>
    <w:p w14:paraId="45B44F0D" w14:textId="0E76A8F4" w:rsidR="00A44295" w:rsidRPr="002D7A56" w:rsidRDefault="00534252" w:rsidP="002D7A56">
      <w:pPr>
        <w:pStyle w:val="Heading5"/>
        <w:rPr>
          <w:b w:val="0"/>
          <w:bCs/>
          <w:noProof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278DE6A3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1E49B9DB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0AFCFB5E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D63D56" w:rsidRPr="00A93BC4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2D7A56" w:rsidRDefault="00DF09BA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Loc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64A7EC53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79F9BC80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1DA9F71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702C85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261FB69E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326AAC19" w14:textId="5385EF73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  <w:tr w:rsidR="00702C85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04F0EF1D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F486641" w14:textId="36B13A32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2D7A56" w:rsidRDefault="00A04738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02C85" w:rsidRPr="00793D00" w:rsidRDefault="00702C85" w:rsidP="00702C85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76D82BCB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</w:tcPr>
          <w:p w14:paraId="399A80BC" w14:textId="5C463A5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702C85" w:rsidRPr="002040E7" w:rsidRDefault="00702C85" w:rsidP="00702C8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038AB152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</w:tcPr>
          <w:p w14:paraId="0FC556F8" w14:textId="03D2ED0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 xml:space="preserve">is </w:t>
            </w:r>
            <w:r w:rsidR="00702C85" w:rsidRPr="003B3A4D">
              <w:rPr>
                <w:rFonts w:cstheme="minorHAnsi"/>
                <w:b/>
                <w:bCs/>
                <w:noProof/>
              </w:rPr>
              <w:t>not</w:t>
            </w:r>
            <w:r w:rsidR="00702C85">
              <w:rPr>
                <w:rFonts w:cstheme="minorHAnsi"/>
                <w:noProof/>
              </w:rPr>
              <w:t xml:space="preserve"> allowed</w:t>
            </w:r>
          </w:p>
        </w:tc>
      </w:tr>
      <w:tr w:rsidR="00702C85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440DCBF8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75B07D1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33A4B6B3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5D5ADBA3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6EB195D6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  <w:vAlign w:val="center"/>
          </w:tcPr>
          <w:p w14:paraId="15E9FB91" w14:textId="5878C04F" w:rsidR="00702C85" w:rsidRPr="001808E5" w:rsidRDefault="008C52FD" w:rsidP="00702C85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>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2D7A56" w:rsidRDefault="00B74BC9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23" w:type="dxa"/>
            <w:vAlign w:val="center"/>
          </w:tcPr>
          <w:p w14:paraId="14E1C349" w14:textId="030CFD97" w:rsidR="002040E7" w:rsidRPr="004F6CB7" w:rsidRDefault="00702C85" w:rsidP="002040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lastRenderedPageBreak/>
              <w:t>Name</w:t>
            </w:r>
          </w:p>
        </w:tc>
        <w:tc>
          <w:tcPr>
            <w:tcW w:w="3723" w:type="dxa"/>
          </w:tcPr>
          <w:p w14:paraId="3271E125" w14:textId="5A853FA9" w:rsidR="00E7154C" w:rsidRPr="004F6CB7" w:rsidRDefault="00702C85" w:rsidP="000433F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3AF692A6" w:rsidR="00E7154C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9908B7">
              <w:rPr>
                <w:rFonts w:cstheme="minorHAnsi"/>
                <w:noProof/>
              </w:rPr>
              <w:t xml:space="preserve">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76F21A10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20</w:t>
            </w:r>
            <w:r>
              <w:rPr>
                <w:b/>
              </w:rPr>
              <w:t xml:space="preserve"> (inclusive).</w:t>
            </w:r>
          </w:p>
          <w:p w14:paraId="4C3BA870" w14:textId="52AC094C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4BC7AE6A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2F226268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5A4FCAA3" w:rsidR="00B859E7" w:rsidRPr="00AF04D3" w:rsidRDefault="00702C85" w:rsidP="00B859E7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2E23D7C1" w:rsidR="00B859E7" w:rsidRPr="001808E5" w:rsidRDefault="008C52FD" w:rsidP="00B859E7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07DB992D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45C85ED2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noProof/>
              </w:rPr>
              <w:t xml:space="preserve">is </w:t>
            </w:r>
            <w:r w:rsidR="00B859E7"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2D7A56" w:rsidRDefault="003157C0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09EBCCA" w:rsidR="0001112D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46C96C75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 w:rsidRPr="008C52FD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68E7BA00" w14:textId="2638755F" w:rsidR="0001112D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1031ED9E" w:rsidR="00B34E82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 w:rsidRPr="008C52FD">
              <w:rPr>
                <w:rFonts w:ascii="Consolas" w:hAnsi="Consolas"/>
                <w:b/>
                <w:bCs/>
                <w:noProof/>
              </w:rPr>
              <w:t>Sites</w:t>
            </w:r>
            <w:r w:rsidR="009013D1">
              <w:rPr>
                <w:b/>
                <w:bCs/>
                <w:noProof/>
              </w:rPr>
              <w:t>.</w:t>
            </w:r>
          </w:p>
          <w:p w14:paraId="4E08BF85" w14:textId="6827BB2D" w:rsidR="00B34E82" w:rsidRPr="004F6CB7" w:rsidRDefault="00BD7462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34E82" w:rsidRPr="00AF04D3">
              <w:rPr>
                <w:noProof/>
              </w:rPr>
              <w:t>is</w:t>
            </w:r>
            <w:r w:rsidR="00B34E82">
              <w:rPr>
                <w:b/>
                <w:bCs/>
                <w:noProof/>
              </w:rPr>
              <w:t xml:space="preserve"> not</w:t>
            </w:r>
            <w:r w:rsidR="00B34E82"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2D7A56" w:rsidRDefault="005D5A9D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r w:rsidRPr="002D7A56">
        <w:rPr>
          <w:rStyle w:val="Strong"/>
          <w:rFonts w:ascii="Consolas" w:hAnsi="Consolas"/>
          <w:b/>
          <w:sz w:val="32"/>
          <w:szCs w:val="32"/>
        </w:rPr>
        <w:t>BonusPriz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4497AF20" w:rsidR="005D5A9D" w:rsidRPr="0024169B" w:rsidRDefault="00702C85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39FAC638" w:rsidR="005D5A9D" w:rsidRPr="0024169B" w:rsidRDefault="00DB1733" w:rsidP="00574B98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430329C1" w14:textId="028A45B7" w:rsidR="005D5A9D" w:rsidRPr="0024169B" w:rsidRDefault="00BD7462" w:rsidP="00574B98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>
              <w:rPr>
                <w:rFonts w:cstheme="minorHAnsi"/>
                <w:noProof/>
              </w:rPr>
              <w:t xml:space="preserve">is </w:t>
            </w:r>
            <w:r w:rsidR="005D5A9D" w:rsidRPr="003D4F44">
              <w:rPr>
                <w:rFonts w:cstheme="minorHAnsi"/>
                <w:b/>
                <w:bCs/>
                <w:noProof/>
              </w:rPr>
              <w:t>not</w:t>
            </w:r>
            <w:r w:rsidR="005D5A9D">
              <w:rPr>
                <w:rFonts w:cstheme="minorHAnsi"/>
                <w:noProof/>
              </w:rPr>
              <w:t xml:space="preserve"> </w:t>
            </w:r>
            <w:r w:rsidR="005D5A9D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2D7A56" w:rsidRDefault="00164FC9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r w:rsidRPr="002D7A56">
        <w:rPr>
          <w:rStyle w:val="Strong"/>
          <w:rFonts w:ascii="Consolas" w:hAnsi="Consolas"/>
          <w:b/>
          <w:sz w:val="32"/>
          <w:szCs w:val="32"/>
        </w:rPr>
        <w:t>TouristsBonusPriz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4E13AF7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19E508AB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5CB738E0" w14:textId="786C41CE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376E51ED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19BD9AB6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BonusPrizes</w:t>
            </w:r>
          </w:p>
          <w:p w14:paraId="38D5C981" w14:textId="7409097B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A71F70" w:rsidRDefault="00B16A6B" w:rsidP="000433F7">
      <w:pPr>
        <w:pStyle w:val="Code"/>
        <w:jc w:val="both"/>
        <w:rPr>
          <w:rStyle w:val="Strong"/>
          <w:b/>
          <w:bCs w:val="0"/>
        </w:rPr>
      </w:pPr>
      <w:r w:rsidRPr="00A71F70"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493" w:type="dxa"/>
        <w:tblLook w:val="04A0" w:firstRow="1" w:lastRow="0" w:firstColumn="1" w:lastColumn="0" w:noHBand="0" w:noVBand="1"/>
      </w:tblPr>
      <w:tblGrid>
        <w:gridCol w:w="3114"/>
        <w:gridCol w:w="851"/>
        <w:gridCol w:w="1984"/>
        <w:gridCol w:w="1701"/>
        <w:gridCol w:w="1843"/>
      </w:tblGrid>
      <w:tr w:rsidR="00B16A6B" w:rsidRPr="00A71F70" w14:paraId="668A5A0F" w14:textId="18B8BAC9" w:rsidTr="00A71F70">
        <w:trPr>
          <w:trHeight w:val="129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PhoneNumbe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Reward</w:t>
            </w:r>
          </w:p>
        </w:tc>
      </w:tr>
      <w:tr w:rsidR="00B16A6B" w:rsidRPr="00A71F70" w14:paraId="1E579005" w14:textId="6924408B" w:rsidTr="00A71F70">
        <w:trPr>
          <w:trHeight w:val="395"/>
        </w:trPr>
        <w:tc>
          <w:tcPr>
            <w:tcW w:w="3114" w:type="dxa"/>
            <w:vAlign w:val="center"/>
          </w:tcPr>
          <w:p w14:paraId="64ADE0A4" w14:textId="05A0DE5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orislava Kazakova</w:t>
            </w:r>
          </w:p>
        </w:tc>
        <w:tc>
          <w:tcPr>
            <w:tcW w:w="851" w:type="dxa"/>
            <w:vAlign w:val="center"/>
          </w:tcPr>
          <w:p w14:paraId="7D8FE2B1" w14:textId="7264FD8C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1738AB9D" w14:textId="091F280E" w:rsidTr="00A71F70">
        <w:trPr>
          <w:trHeight w:val="395"/>
        </w:trPr>
        <w:tc>
          <w:tcPr>
            <w:tcW w:w="3114" w:type="dxa"/>
            <w:vAlign w:val="center"/>
          </w:tcPr>
          <w:p w14:paraId="203CD0A2" w14:textId="7CD8C78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6C54AEAE" w14:textId="2552B845" w:rsidTr="00A71F70">
        <w:trPr>
          <w:trHeight w:val="395"/>
        </w:trPr>
        <w:tc>
          <w:tcPr>
            <w:tcW w:w="3114" w:type="dxa"/>
            <w:vAlign w:val="center"/>
          </w:tcPr>
          <w:p w14:paraId="741C5AC8" w14:textId="5BABCAD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ronze badge</w:t>
            </w:r>
          </w:p>
        </w:tc>
      </w:tr>
      <w:tr w:rsidR="00B16A6B" w:rsidRPr="00A71F70" w14:paraId="06062302" w14:textId="07564E32" w:rsidTr="00A71F70">
        <w:trPr>
          <w:trHeight w:val="395"/>
        </w:trPr>
        <w:tc>
          <w:tcPr>
            <w:tcW w:w="3114" w:type="dxa"/>
            <w:vAlign w:val="center"/>
          </w:tcPr>
          <w:p w14:paraId="07BE32CA" w14:textId="43D80B3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vilen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lver badge</w:t>
            </w:r>
          </w:p>
        </w:tc>
      </w:tr>
      <w:tr w:rsidR="00B16A6B" w:rsidRPr="00A71F70" w14:paraId="0DBECBA9" w14:textId="1D70AC5F" w:rsidTr="00A71F70">
        <w:trPr>
          <w:trHeight w:val="395"/>
        </w:trPr>
        <w:tc>
          <w:tcPr>
            <w:tcW w:w="3114" w:type="dxa"/>
            <w:vAlign w:val="center"/>
          </w:tcPr>
          <w:p w14:paraId="3479ADC3" w14:textId="2111A58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remena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</w:tbl>
    <w:p w14:paraId="12A4E30D" w14:textId="70AA376D" w:rsidR="00B363D0" w:rsidRPr="00A71F70" w:rsidRDefault="00B363D0" w:rsidP="00A71F70">
      <w:pPr>
        <w:jc w:val="center"/>
        <w:rPr>
          <w:rFonts w:ascii="Consolas" w:hAnsi="Consolas"/>
        </w:rPr>
      </w:pPr>
    </w:p>
    <w:p w14:paraId="4D1D48A2" w14:textId="777856A0" w:rsidR="00A137C3" w:rsidRPr="00A71F70" w:rsidRDefault="00A137C3" w:rsidP="000433F7">
      <w:pPr>
        <w:jc w:val="both"/>
        <w:rPr>
          <w:rFonts w:ascii="Consolas" w:hAnsi="Consolas"/>
        </w:rPr>
      </w:pPr>
    </w:p>
    <w:p w14:paraId="5EA027EB" w14:textId="41283C83" w:rsidR="00A137C3" w:rsidRPr="00A71F70" w:rsidRDefault="00A137C3" w:rsidP="000433F7">
      <w:pPr>
        <w:jc w:val="both"/>
        <w:rPr>
          <w:rFonts w:ascii="Consolas" w:hAnsi="Consolas"/>
        </w:rPr>
      </w:pPr>
    </w:p>
    <w:p w14:paraId="50912883" w14:textId="77777777" w:rsidR="0063703A" w:rsidRPr="00A71F70" w:rsidRDefault="0063703A" w:rsidP="000433F7">
      <w:pPr>
        <w:jc w:val="both"/>
        <w:rPr>
          <w:rStyle w:val="Strong"/>
          <w:rFonts w:ascii="Consolas" w:hAnsi="Consolas"/>
          <w:noProof/>
        </w:rPr>
      </w:pPr>
    </w:p>
    <w:p w14:paraId="6D3B7B00" w14:textId="77777777" w:rsidR="00BB4931" w:rsidRPr="00A71F70" w:rsidRDefault="00BB4931" w:rsidP="000433F7">
      <w:pPr>
        <w:jc w:val="both"/>
        <w:rPr>
          <w:rStyle w:val="Strong"/>
          <w:rFonts w:ascii="Consolas" w:hAnsi="Consolas"/>
          <w:noProof/>
        </w:rPr>
      </w:pPr>
    </w:p>
    <w:p w14:paraId="683E862B" w14:textId="77777777" w:rsidR="00B16A6B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</w:p>
    <w:p w14:paraId="2DB73ECE" w14:textId="779F2D8D" w:rsidR="00E62460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  <w:r w:rsidRPr="00A71F70">
        <w:rPr>
          <w:rStyle w:val="Strong"/>
          <w:rFonts w:ascii="Consolas" w:hAnsi="Consolas"/>
          <w:noProof/>
        </w:rPr>
        <w:t>Sites</w:t>
      </w:r>
    </w:p>
    <w:tbl>
      <w:tblPr>
        <w:tblStyle w:val="TableGrid"/>
        <w:tblpPr w:leftFromText="180" w:rightFromText="180" w:vertAnchor="text" w:horzAnchor="margin" w:tblpY="12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1559"/>
        <w:gridCol w:w="1985"/>
      </w:tblGrid>
      <w:tr w:rsidR="00320DCB" w:rsidRPr="00A71F70" w14:paraId="20528F14" w14:textId="77777777" w:rsidTr="00A71F70">
        <w:trPr>
          <w:trHeight w:val="129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A71F70" w:rsidRDefault="00320DC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Pr="00A71F70" w:rsidRDefault="009C1179" w:rsidP="00A71F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LocationId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A71F70" w:rsidRDefault="009C1179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CategoryId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A71F70" w:rsidRDefault="00775045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  <w:bCs/>
              </w:rPr>
            </w:pPr>
            <w:r w:rsidRPr="00A71F70">
              <w:rPr>
                <w:rFonts w:ascii="Consolas" w:hAnsi="Consolas" w:cs="Consolas"/>
                <w:b/>
                <w:bCs/>
                <w:color w:val="000000"/>
                <w:lang w:val="is-IS"/>
              </w:rPr>
              <w:t>Establishment</w:t>
            </w:r>
          </w:p>
        </w:tc>
      </w:tr>
      <w:tr w:rsidR="00320DCB" w:rsidRPr="00A71F70" w14:paraId="4C746B0B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1A47B5A1" w14:textId="7DDB86E4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stra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X</w:t>
            </w:r>
          </w:p>
        </w:tc>
      </w:tr>
      <w:tr w:rsidR="00320DCB" w:rsidRPr="00A71F70" w14:paraId="7B32673C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293B5612" w14:textId="21187E52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arlanovo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320DCB" w:rsidRPr="00A71F70" w14:paraId="09F48FD4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57AF5511" w14:textId="4916111E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The Tomb of Tsar Sevt</w:t>
            </w:r>
          </w:p>
        </w:tc>
        <w:tc>
          <w:tcPr>
            <w:tcW w:w="1701" w:type="dxa"/>
            <w:vAlign w:val="center"/>
          </w:tcPr>
          <w:p w14:paraId="040E50D4" w14:textId="1DACD04F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V BC</w:t>
            </w:r>
          </w:p>
        </w:tc>
      </w:tr>
      <w:tr w:rsidR="00320DCB" w:rsidRPr="00A71F70" w14:paraId="100E0FC1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3ECD3E0F" w14:textId="1D2E1B11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nite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9C1179" w:rsidRPr="00A71F70" w14:paraId="656149E2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75CA50D2" w14:textId="5FB12EB9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t. Petka of Bulgaria – Rupite</w:t>
            </w:r>
          </w:p>
        </w:tc>
        <w:tc>
          <w:tcPr>
            <w:tcW w:w="1701" w:type="dxa"/>
            <w:vAlign w:val="center"/>
          </w:tcPr>
          <w:p w14:paraId="6D8B748F" w14:textId="44B6603E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994</w:t>
            </w:r>
          </w:p>
        </w:tc>
      </w:tr>
    </w:tbl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 w:rsidRPr="00DB3596">
        <w:rPr>
          <w:rFonts w:ascii="Consolas" w:hAnsi="Consolas"/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 w:rsidRPr="00DB3596">
        <w:rPr>
          <w:rFonts w:ascii="Consolas" w:hAnsi="Consolas"/>
          <w:b/>
          <w:bCs/>
        </w:rPr>
        <w:t>(n</w:t>
      </w:r>
      <w:r w:rsidR="00E147A0" w:rsidRPr="00DB3596">
        <w:rPr>
          <w:rFonts w:ascii="Consolas" w:hAnsi="Consolas"/>
          <w:b/>
          <w:bCs/>
        </w:rPr>
        <w:t>ot defined</w:t>
      </w:r>
      <w:r w:rsidR="003C2C61" w:rsidRPr="00DB3596">
        <w:rPr>
          <w:rFonts w:ascii="Consolas" w:hAnsi="Consolas"/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492575A2" w:rsidR="00E7154C" w:rsidRDefault="002144BD" w:rsidP="000433F7">
      <w:pPr>
        <w:jc w:val="both"/>
      </w:pPr>
      <w:r>
        <w:t>For</w:t>
      </w:r>
      <w:r w:rsidR="008345AD">
        <w:t xml:space="preserve"> this year</w:t>
      </w:r>
      <w:r w:rsidR="005A43D8">
        <w:t>'</w:t>
      </w:r>
      <w:r w:rsidR="008345AD">
        <w:t xml:space="preserve">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5A43D8">
        <w:rPr>
          <w:rFonts w:ascii="Consolas" w:hAnsi="Consolas"/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4F6CB7" w:rsidRDefault="000D7BD3" w:rsidP="000433F7">
      <w:pPr>
        <w:pStyle w:val="Heading2"/>
        <w:jc w:val="both"/>
        <w:rPr>
          <w:noProof/>
        </w:rPr>
      </w:pPr>
      <w:bookmarkStart w:id="0" w:name="_Hlk83031548"/>
      <w:r>
        <w:rPr>
          <w:noProof/>
        </w:rPr>
        <w:t>Tourists</w:t>
      </w:r>
    </w:p>
    <w:bookmarkEnd w:id="0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 w:rsidRPr="00E02DEB">
        <w:rPr>
          <w:rFonts w:ascii="Consolas" w:hAnsi="Consolas"/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6E32691D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2693"/>
        <w:gridCol w:w="1547"/>
      </w:tblGrid>
      <w:tr w:rsidR="00007CEE" w:rsidRPr="004F6CB7" w14:paraId="09B15D05" w14:textId="19470075" w:rsidTr="006A0023">
        <w:tc>
          <w:tcPr>
            <w:tcW w:w="2547" w:type="dxa"/>
            <w:shd w:val="clear" w:color="auto" w:fill="D9D9D9" w:themeFill="background1" w:themeFillShade="D9"/>
          </w:tcPr>
          <w:p w14:paraId="40C25471" w14:textId="0A3F77DF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3361DB15" w14:textId="1EBE301C" w:rsidR="00007CEE" w:rsidRPr="006A0023" w:rsidRDefault="00007CEE" w:rsidP="006A0023">
            <w:pPr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6A0023">
        <w:tc>
          <w:tcPr>
            <w:tcW w:w="2547" w:type="dxa"/>
          </w:tcPr>
          <w:p w14:paraId="744A4B5A" w14:textId="1245F45C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7ADF66DB" w14:textId="3D7C9EB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2487454880</w:t>
            </w:r>
          </w:p>
        </w:tc>
        <w:tc>
          <w:tcPr>
            <w:tcW w:w="1547" w:type="dxa"/>
          </w:tcPr>
          <w:p w14:paraId="477B0F3C" w14:textId="31F221BE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elgium</w:t>
            </w:r>
          </w:p>
        </w:tc>
      </w:tr>
      <w:tr w:rsidR="00A21667" w:rsidRPr="004F6CB7" w14:paraId="336FED7D" w14:textId="325F948E" w:rsidTr="006A0023">
        <w:tc>
          <w:tcPr>
            <w:tcW w:w="2547" w:type="dxa"/>
          </w:tcPr>
          <w:p w14:paraId="48A13823" w14:textId="3334AA33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Krasen Krasenov</w:t>
            </w:r>
          </w:p>
        </w:tc>
        <w:tc>
          <w:tcPr>
            <w:tcW w:w="1843" w:type="dxa"/>
          </w:tcPr>
          <w:p w14:paraId="6BF37293" w14:textId="6821E78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62</w:t>
            </w:r>
          </w:p>
        </w:tc>
        <w:tc>
          <w:tcPr>
            <w:tcW w:w="2693" w:type="dxa"/>
          </w:tcPr>
          <w:p w14:paraId="757F65C3" w14:textId="34C48DD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7653265</w:t>
            </w:r>
          </w:p>
        </w:tc>
        <w:tc>
          <w:tcPr>
            <w:tcW w:w="1547" w:type="dxa"/>
          </w:tcPr>
          <w:p w14:paraId="5DA13F00" w14:textId="6B1CD99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40187BE" w14:textId="0E5CB36E" w:rsidTr="006A0023">
        <w:tc>
          <w:tcPr>
            <w:tcW w:w="2547" w:type="dxa"/>
          </w:tcPr>
          <w:p w14:paraId="28E9D2DD" w14:textId="7CEA312E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Pavel Mateev</w:t>
            </w:r>
          </w:p>
        </w:tc>
        <w:tc>
          <w:tcPr>
            <w:tcW w:w="1843" w:type="dxa"/>
          </w:tcPr>
          <w:p w14:paraId="2D4B3756" w14:textId="700CBBC8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51</w:t>
            </w:r>
          </w:p>
        </w:tc>
        <w:tc>
          <w:tcPr>
            <w:tcW w:w="2693" w:type="dxa"/>
          </w:tcPr>
          <w:p w14:paraId="3996A9EC" w14:textId="3DEFE88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79632123</w:t>
            </w:r>
          </w:p>
        </w:tc>
        <w:tc>
          <w:tcPr>
            <w:tcW w:w="1547" w:type="dxa"/>
          </w:tcPr>
          <w:p w14:paraId="6C051DE8" w14:textId="3B5687A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5763A3F" w14:textId="10C61427" w:rsidTr="006A0023">
        <w:tc>
          <w:tcPr>
            <w:tcW w:w="2547" w:type="dxa"/>
          </w:tcPr>
          <w:p w14:paraId="5CDA6747" w14:textId="4CBFDDB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Kameliya Dimitrova</w:t>
            </w:r>
          </w:p>
        </w:tc>
        <w:tc>
          <w:tcPr>
            <w:tcW w:w="1843" w:type="dxa"/>
          </w:tcPr>
          <w:p w14:paraId="41B8F4D8" w14:textId="53D748FD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42</w:t>
            </w:r>
          </w:p>
        </w:tc>
        <w:tc>
          <w:tcPr>
            <w:tcW w:w="2693" w:type="dxa"/>
          </w:tcPr>
          <w:p w14:paraId="6F95EB71" w14:textId="0581CAF9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8645326</w:t>
            </w:r>
          </w:p>
        </w:tc>
        <w:tc>
          <w:tcPr>
            <w:tcW w:w="1547" w:type="dxa"/>
          </w:tcPr>
          <w:p w14:paraId="49973B78" w14:textId="433C1A7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4D519168" w14:textId="05498491" w:rsidTr="006A0023">
        <w:tc>
          <w:tcPr>
            <w:tcW w:w="2547" w:type="dxa"/>
          </w:tcPr>
          <w:p w14:paraId="4395ED5F" w14:textId="285A0652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obroslav Mihalev</w:t>
            </w:r>
          </w:p>
        </w:tc>
        <w:tc>
          <w:tcPr>
            <w:tcW w:w="1843" w:type="dxa"/>
          </w:tcPr>
          <w:p w14:paraId="69C01B0B" w14:textId="4B3F7A0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09DA646B" w14:textId="271B7192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9632200</w:t>
            </w:r>
          </w:p>
        </w:tc>
        <w:tc>
          <w:tcPr>
            <w:tcW w:w="1547" w:type="dxa"/>
          </w:tcPr>
          <w:p w14:paraId="1A4B142C" w14:textId="62CE668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090435A8" w14:textId="7BADC87E" w:rsidTr="006A0023">
        <w:tc>
          <w:tcPr>
            <w:tcW w:w="2547" w:type="dxa"/>
          </w:tcPr>
          <w:p w14:paraId="29CF38D1" w14:textId="5D700E9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Mariya Petrova</w:t>
            </w:r>
          </w:p>
        </w:tc>
        <w:tc>
          <w:tcPr>
            <w:tcW w:w="1843" w:type="dxa"/>
          </w:tcPr>
          <w:p w14:paraId="0DC36ECA" w14:textId="5E3FA567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7</w:t>
            </w:r>
          </w:p>
        </w:tc>
        <w:tc>
          <w:tcPr>
            <w:tcW w:w="2693" w:type="dxa"/>
          </w:tcPr>
          <w:p w14:paraId="1D7DEC17" w14:textId="40FC70A1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7564235</w:t>
            </w:r>
          </w:p>
        </w:tc>
        <w:tc>
          <w:tcPr>
            <w:tcW w:w="1547" w:type="dxa"/>
          </w:tcPr>
          <w:p w14:paraId="02D6E462" w14:textId="68C4B2F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007CEE" w:rsidRPr="004F6CB7" w14:paraId="5799BC6B" w14:textId="507816E1" w:rsidTr="006A0023">
        <w:tc>
          <w:tcPr>
            <w:tcW w:w="2547" w:type="dxa"/>
          </w:tcPr>
          <w:p w14:paraId="2A1BE9FE" w14:textId="525F8665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0B18F5C8" w14:textId="5B929D7A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47" w:type="dxa"/>
          </w:tcPr>
          <w:p w14:paraId="7D23FD84" w14:textId="5A5FB83B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0DA90A0E" w:rsidR="00E7154C" w:rsidRPr="004F6CB7" w:rsidRDefault="00876566" w:rsidP="000433F7">
      <w:pPr>
        <w:pStyle w:val="Heading2"/>
        <w:jc w:val="both"/>
        <w:rPr>
          <w:noProof/>
        </w:rPr>
      </w:pPr>
      <w:r>
        <w:rPr>
          <w:noProof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10BB64F6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1415"/>
        <w:gridCol w:w="1789"/>
        <w:gridCol w:w="2469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8E3F9D" w:rsidRDefault="008065CD" w:rsidP="008E3F9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Clock Tower – Botevgrad</w:t>
            </w:r>
          </w:p>
        </w:tc>
        <w:tc>
          <w:tcPr>
            <w:tcW w:w="1417" w:type="dxa"/>
          </w:tcPr>
          <w:p w14:paraId="06134713" w14:textId="379FB2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Botevgrad</w:t>
            </w:r>
          </w:p>
        </w:tc>
        <w:tc>
          <w:tcPr>
            <w:tcW w:w="1701" w:type="dxa"/>
          </w:tcPr>
          <w:p w14:paraId="2C9A5043" w14:textId="008110B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1866</w:t>
            </w:r>
          </w:p>
        </w:tc>
        <w:tc>
          <w:tcPr>
            <w:tcW w:w="2492" w:type="dxa"/>
          </w:tcPr>
          <w:p w14:paraId="1C062FAE" w14:textId="1D8CCBFB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Clock Tower of Etropole</w:t>
            </w:r>
          </w:p>
        </w:tc>
        <w:tc>
          <w:tcPr>
            <w:tcW w:w="1417" w:type="dxa"/>
          </w:tcPr>
          <w:p w14:paraId="60DC7BEF" w14:textId="4D8A01C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Etropole</w:t>
            </w:r>
          </w:p>
        </w:tc>
        <w:tc>
          <w:tcPr>
            <w:tcW w:w="1701" w:type="dxa"/>
          </w:tcPr>
          <w:p w14:paraId="058B6BE0" w14:textId="6623495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710</w:t>
            </w:r>
          </w:p>
        </w:tc>
        <w:tc>
          <w:tcPr>
            <w:tcW w:w="2492" w:type="dxa"/>
          </w:tcPr>
          <w:p w14:paraId="5DC17481" w14:textId="0201616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House of Humour and Satire Museum – Gabrovo</w:t>
            </w:r>
          </w:p>
        </w:tc>
        <w:tc>
          <w:tcPr>
            <w:tcW w:w="1417" w:type="dxa"/>
          </w:tcPr>
          <w:p w14:paraId="747D52DA" w14:textId="10632F11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06E063CB" w14:textId="59D396E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2</w:t>
            </w:r>
          </w:p>
        </w:tc>
        <w:tc>
          <w:tcPr>
            <w:tcW w:w="2492" w:type="dxa"/>
          </w:tcPr>
          <w:p w14:paraId="37E9D86D" w14:textId="2E5580A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4D79B224" w14:textId="781CAC6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4</w:t>
            </w:r>
          </w:p>
        </w:tc>
        <w:tc>
          <w:tcPr>
            <w:tcW w:w="2492" w:type="dxa"/>
          </w:tcPr>
          <w:p w14:paraId="7B8253D7" w14:textId="7FB627C7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lovdiv</w:t>
            </w:r>
          </w:p>
        </w:tc>
        <w:tc>
          <w:tcPr>
            <w:tcW w:w="1701" w:type="dxa"/>
          </w:tcPr>
          <w:p w14:paraId="7E16F98D" w14:textId="7A1E79A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II</w:t>
            </w:r>
          </w:p>
        </w:tc>
        <w:tc>
          <w:tcPr>
            <w:tcW w:w="2492" w:type="dxa"/>
          </w:tcPr>
          <w:p w14:paraId="4E8CEA27" w14:textId="4A34D18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alt Museum – Pomorie</w:t>
            </w:r>
          </w:p>
        </w:tc>
        <w:tc>
          <w:tcPr>
            <w:tcW w:w="1417" w:type="dxa"/>
          </w:tcPr>
          <w:p w14:paraId="339FDB1E" w14:textId="602DC446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omorie</w:t>
            </w:r>
          </w:p>
        </w:tc>
        <w:tc>
          <w:tcPr>
            <w:tcW w:w="1701" w:type="dxa"/>
          </w:tcPr>
          <w:p w14:paraId="16A5CCC4" w14:textId="7463791F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2002</w:t>
            </w:r>
          </w:p>
        </w:tc>
        <w:tc>
          <w:tcPr>
            <w:tcW w:w="2492" w:type="dxa"/>
          </w:tcPr>
          <w:p w14:paraId="03365C11" w14:textId="272A94B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777C0D95" w14:textId="0C509251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6D21FC9F" w14:textId="5EB0C915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</w:p>
        </w:tc>
      </w:tr>
    </w:tbl>
    <w:p w14:paraId="14852C00" w14:textId="77777777" w:rsidR="000B1916" w:rsidRDefault="000B1916" w:rsidP="000B1916">
      <w:pPr>
        <w:pStyle w:val="Heading2"/>
        <w:jc w:val="both"/>
        <w:rPr>
          <w:noProof/>
        </w:rPr>
      </w:pPr>
      <w:r w:rsidRPr="001E6923">
        <w:rPr>
          <w:noProof/>
        </w:rPr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9F51F32" w:rsidR="000B1916" w:rsidRDefault="000B1916" w:rsidP="000B1916">
      <w:pPr>
        <w:pStyle w:val="Heading3"/>
        <w:jc w:val="both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1"/>
          <w:p w14:paraId="4B0D7151" w14:textId="77777777" w:rsidR="000B1916" w:rsidRPr="000A562B" w:rsidRDefault="000B1916" w:rsidP="000A562B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lastRenderedPageBreak/>
              <w:t>Sofia</w:t>
            </w:r>
          </w:p>
        </w:tc>
        <w:tc>
          <w:tcPr>
            <w:tcW w:w="1842" w:type="dxa"/>
          </w:tcPr>
          <w:p w14:paraId="25A31A2D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2268" w:type="dxa"/>
          </w:tcPr>
          <w:p w14:paraId="7D2FF3D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985" w:type="dxa"/>
          </w:tcPr>
          <w:p w14:paraId="33AB0BA6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F6B3BE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Etropole</w:t>
            </w:r>
          </w:p>
        </w:tc>
        <w:tc>
          <w:tcPr>
            <w:tcW w:w="2268" w:type="dxa"/>
          </w:tcPr>
          <w:p w14:paraId="5FE6C1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Etropole</w:t>
            </w:r>
          </w:p>
        </w:tc>
        <w:tc>
          <w:tcPr>
            <w:tcW w:w="1985" w:type="dxa"/>
          </w:tcPr>
          <w:p w14:paraId="329358E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AD3C87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Botevgrad</w:t>
            </w:r>
          </w:p>
        </w:tc>
        <w:tc>
          <w:tcPr>
            <w:tcW w:w="2268" w:type="dxa"/>
          </w:tcPr>
          <w:p w14:paraId="09BD6CB3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Botevgrad</w:t>
            </w:r>
          </w:p>
        </w:tc>
        <w:tc>
          <w:tcPr>
            <w:tcW w:w="1985" w:type="dxa"/>
          </w:tcPr>
          <w:p w14:paraId="42FFB3BE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7BA182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Koprivshtitsa</w:t>
            </w:r>
          </w:p>
        </w:tc>
        <w:tc>
          <w:tcPr>
            <w:tcW w:w="2268" w:type="dxa"/>
          </w:tcPr>
          <w:p w14:paraId="493E45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Koprivshtitsa</w:t>
            </w:r>
          </w:p>
        </w:tc>
        <w:tc>
          <w:tcPr>
            <w:tcW w:w="1985" w:type="dxa"/>
          </w:tcPr>
          <w:p w14:paraId="74F645DC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B5D196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voge</w:t>
            </w:r>
          </w:p>
        </w:tc>
        <w:tc>
          <w:tcPr>
            <w:tcW w:w="2268" w:type="dxa"/>
          </w:tcPr>
          <w:p w14:paraId="1DA38C29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Osenovlag village</w:t>
            </w:r>
          </w:p>
        </w:tc>
        <w:tc>
          <w:tcPr>
            <w:tcW w:w="1985" w:type="dxa"/>
          </w:tcPr>
          <w:p w14:paraId="2644C64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74FAD9EA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amokov</w:t>
            </w:r>
          </w:p>
        </w:tc>
        <w:tc>
          <w:tcPr>
            <w:tcW w:w="2268" w:type="dxa"/>
          </w:tcPr>
          <w:p w14:paraId="5686DA85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amokov</w:t>
            </w:r>
          </w:p>
        </w:tc>
        <w:tc>
          <w:tcPr>
            <w:tcW w:w="1985" w:type="dxa"/>
          </w:tcPr>
          <w:p w14:paraId="0E7A0B8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</w:tbl>
    <w:p w14:paraId="3AF70360" w14:textId="13B08C01" w:rsidR="000B1916" w:rsidRDefault="000B1916" w:rsidP="000B1916">
      <w:pPr>
        <w:pStyle w:val="Heading2"/>
        <w:rPr>
          <w:noProof/>
        </w:rPr>
      </w:pPr>
      <w:r w:rsidRPr="00E65B14">
        <w:rPr>
          <w:noProof/>
        </w:rPr>
        <w:t>Tourist Sites</w:t>
      </w:r>
      <w:r>
        <w:rPr>
          <w:noProof/>
        </w:rPr>
        <w:t xml:space="preserve"> </w:t>
      </w:r>
      <w:r w:rsidR="00E22235">
        <w:rPr>
          <w:noProof/>
        </w:rPr>
        <w:t>established</w:t>
      </w:r>
      <w:r>
        <w:rPr>
          <w:noProof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 w:rsidRPr="00496AB8">
        <w:rPr>
          <w:rFonts w:ascii="Consolas" w:hAnsi="Consolas"/>
          <w:b/>
          <w:bCs/>
          <w:lang w:val="en-GB"/>
        </w:rPr>
        <w:t>B</w:t>
      </w:r>
      <w:r w:rsidRPr="007534A5">
        <w:rPr>
          <w:b/>
          <w:bCs/>
          <w:lang w:val="en-GB"/>
        </w:rPr>
        <w:t>', '</w:t>
      </w:r>
      <w:r w:rsidRPr="00496AB8">
        <w:rPr>
          <w:rFonts w:ascii="Consolas" w:hAnsi="Consolas"/>
          <w:b/>
          <w:bCs/>
          <w:lang w:val="en-GB"/>
        </w:rPr>
        <w:t>M</w:t>
      </w:r>
      <w:r w:rsidRPr="007534A5">
        <w:rPr>
          <w:b/>
          <w:bCs/>
          <w:lang w:val="en-GB"/>
        </w:rPr>
        <w:t xml:space="preserve">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</w:t>
      </w:r>
      <w:r w:rsidRPr="00496AB8">
        <w:rPr>
          <w:rFonts w:ascii="Consolas" w:hAnsi="Consolas"/>
          <w:b/>
          <w:bCs/>
          <w:lang w:val="en-GB"/>
        </w:rPr>
        <w:t>D</w:t>
      </w:r>
      <w:r w:rsidRPr="007534A5">
        <w:rPr>
          <w:b/>
          <w:bCs/>
          <w:lang w:val="en-GB"/>
        </w:rPr>
        <w:t>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2AD54476" w:rsidR="0013668C" w:rsidRPr="00C856D4" w:rsidRDefault="000E1223" w:rsidP="000B1916">
      <w:pPr>
        <w:spacing w:after="0"/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>:</w:t>
      </w:r>
      <w:r w:rsidR="0013668C">
        <w:rPr>
          <w:b/>
          <w:bCs/>
        </w:rPr>
        <w:t xml:space="preserve"> If </w:t>
      </w:r>
      <w:r w:rsidR="00F45CDB">
        <w:rPr>
          <w:b/>
          <w:bCs/>
        </w:rPr>
        <w:t xml:space="preserve">the </w:t>
      </w:r>
      <w:r w:rsidR="0013668C"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 w:rsidR="0013668C">
        <w:rPr>
          <w:b/>
          <w:bCs/>
        </w:rPr>
        <w:t xml:space="preserve">, it will always be in the following format: </w:t>
      </w:r>
      <w:r w:rsidR="0013668C" w:rsidRPr="00D21B18">
        <w:rPr>
          <w:b/>
          <w:bCs/>
          <w:lang w:val="en-GB"/>
        </w:rPr>
        <w:t>'</w:t>
      </w:r>
      <w:r w:rsidR="00D64B4A" w:rsidRPr="00496AB8">
        <w:rPr>
          <w:rFonts w:ascii="Consolas" w:hAnsi="Consolas"/>
          <w:b/>
          <w:bCs/>
          <w:lang w:val="en-GB"/>
        </w:rPr>
        <w:t>RomanNumeral</w:t>
      </w:r>
      <w:r w:rsidR="0013668C" w:rsidRPr="00496AB8">
        <w:rPr>
          <w:rFonts w:ascii="Consolas" w:hAnsi="Consolas"/>
          <w:b/>
          <w:bCs/>
          <w:lang w:val="en-GB"/>
        </w:rPr>
        <w:t xml:space="preserve"> BC</w:t>
      </w:r>
      <w:r w:rsidR="0013668C"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5348051B" w:rsidR="00FE1E81" w:rsidRDefault="00FE1E81" w:rsidP="00FE1E81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57"/>
        <w:gridCol w:w="1887"/>
        <w:gridCol w:w="1668"/>
        <w:gridCol w:w="1184"/>
        <w:gridCol w:w="178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0E1223" w:rsidRDefault="00FE1E81" w:rsidP="000E1223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1547B73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</w:t>
            </w:r>
            <w:r w:rsidR="000E1223" w:rsidRPr="000E1223">
              <w:rPr>
                <w:rFonts w:ascii="Consolas" w:hAnsi="Consolas"/>
              </w:rPr>
              <w:t>'</w:t>
            </w:r>
            <w:r w:rsidRPr="000E1223">
              <w:rPr>
                <w:rFonts w:ascii="Consolas" w:hAnsi="Consolas"/>
              </w:rPr>
              <w:t>s Fortress</w:t>
            </w:r>
          </w:p>
        </w:tc>
        <w:tc>
          <w:tcPr>
            <w:tcW w:w="1984" w:type="dxa"/>
          </w:tcPr>
          <w:p w14:paraId="789833C7" w14:textId="42D81C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ovgrad</w:t>
            </w:r>
          </w:p>
        </w:tc>
        <w:tc>
          <w:tcPr>
            <w:tcW w:w="1418" w:type="dxa"/>
          </w:tcPr>
          <w:p w14:paraId="0207615E" w14:textId="1224B95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ovgrad</w:t>
            </w:r>
          </w:p>
        </w:tc>
        <w:tc>
          <w:tcPr>
            <w:tcW w:w="1134" w:type="dxa"/>
          </w:tcPr>
          <w:p w14:paraId="702F013A" w14:textId="05E1E8E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564F031C" w14:textId="017AB80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ational archaeological reserve Kabile</w:t>
            </w:r>
          </w:p>
        </w:tc>
        <w:tc>
          <w:tcPr>
            <w:tcW w:w="1984" w:type="dxa"/>
          </w:tcPr>
          <w:p w14:paraId="15DDEB15" w14:textId="4E64F52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418" w:type="dxa"/>
          </w:tcPr>
          <w:p w14:paraId="7D904451" w14:textId="481360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134" w:type="dxa"/>
          </w:tcPr>
          <w:p w14:paraId="2299C067" w14:textId="37AF376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559" w:type="dxa"/>
          </w:tcPr>
          <w:p w14:paraId="7F76F553" w14:textId="275F97B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erperikon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134" w:type="dxa"/>
          </w:tcPr>
          <w:p w14:paraId="1BF679FF" w14:textId="0119B8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559" w:type="dxa"/>
          </w:tcPr>
          <w:p w14:paraId="59B2E69B" w14:textId="3EE13C6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418" w:type="dxa"/>
          </w:tcPr>
          <w:p w14:paraId="14154147" w14:textId="4555BEF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134" w:type="dxa"/>
          </w:tcPr>
          <w:p w14:paraId="0E75F180" w14:textId="42CE187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559" w:type="dxa"/>
          </w:tcPr>
          <w:p w14:paraId="5DBE7186" w14:textId="1BA03E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tarosel – Thracian Temple Complex</w:t>
            </w:r>
          </w:p>
        </w:tc>
        <w:tc>
          <w:tcPr>
            <w:tcW w:w="1984" w:type="dxa"/>
          </w:tcPr>
          <w:p w14:paraId="11C95D75" w14:textId="1B01FC48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tarosel village</w:t>
            </w:r>
          </w:p>
        </w:tc>
        <w:tc>
          <w:tcPr>
            <w:tcW w:w="1418" w:type="dxa"/>
          </w:tcPr>
          <w:p w14:paraId="7512F937" w14:textId="1F3DD8D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Hisarya</w:t>
            </w:r>
          </w:p>
        </w:tc>
        <w:tc>
          <w:tcPr>
            <w:tcW w:w="1134" w:type="dxa"/>
          </w:tcPr>
          <w:p w14:paraId="73EF9728" w14:textId="2C0D431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4986D430" w14:textId="12CD409E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Thracian Tomb of Kazanlak</w:t>
            </w:r>
          </w:p>
        </w:tc>
        <w:tc>
          <w:tcPr>
            <w:tcW w:w="1984" w:type="dxa"/>
          </w:tcPr>
          <w:p w14:paraId="60159728" w14:textId="2D91F9E5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Kazanlak</w:t>
            </w:r>
          </w:p>
        </w:tc>
        <w:tc>
          <w:tcPr>
            <w:tcW w:w="1418" w:type="dxa"/>
          </w:tcPr>
          <w:p w14:paraId="3754C415" w14:textId="4B7D8D3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Karlovo</w:t>
            </w:r>
          </w:p>
        </w:tc>
        <w:tc>
          <w:tcPr>
            <w:tcW w:w="1134" w:type="dxa"/>
          </w:tcPr>
          <w:p w14:paraId="49F31858" w14:textId="13103C1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0DF9C316" w14:textId="1033EBC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V BC</w:t>
            </w:r>
          </w:p>
        </w:tc>
      </w:tr>
    </w:tbl>
    <w:p w14:paraId="20AA8F3E" w14:textId="44C97591" w:rsidR="00496A0E" w:rsidRDefault="009B6953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Tourists with their</w:t>
      </w:r>
      <w:r w:rsidR="00487957">
        <w:rPr>
          <w:noProof/>
        </w:rPr>
        <w:t xml:space="preserve"> Bonus</w:t>
      </w:r>
      <w:r>
        <w:rPr>
          <w:noProof/>
        </w:rPr>
        <w:t xml:space="preserve"> Prizes</w:t>
      </w:r>
    </w:p>
    <w:p w14:paraId="4AC9C72A" w14:textId="5E3EA105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</w:t>
      </w:r>
      <w:r w:rsidR="00624AF9" w:rsidRPr="00CB7F3E">
        <w:rPr>
          <w:rFonts w:ascii="Consolas" w:hAnsi="Consolas"/>
          <w:b/>
          <w:bCs/>
          <w:lang w:val="en-GB"/>
        </w:rPr>
        <w:t>(no bonus prize)</w:t>
      </w:r>
      <w:r w:rsidR="00624AF9" w:rsidRPr="00D21B18">
        <w:rPr>
          <w:b/>
          <w:bCs/>
          <w:lang w:val="en-GB"/>
        </w:rPr>
        <w:t>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</w:t>
      </w:r>
      <w:r w:rsidR="00CB7F3E">
        <w:rPr>
          <w:lang w:val="en-GB"/>
        </w:rPr>
        <w:t>'</w:t>
      </w:r>
      <w:r w:rsidR="00225FB0">
        <w:rPr>
          <w:lang w:val="en-GB"/>
        </w:rPr>
        <w:t xml:space="preserve">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12E16F01" w:rsidR="00362EF2" w:rsidRDefault="002B1396" w:rsidP="008466F7">
      <w:pPr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362EF2" w:rsidRPr="00362EF2">
        <w:rPr>
          <w:b/>
          <w:bCs/>
          <w:lang w:val="en-GB"/>
        </w:rPr>
        <w:t>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="00362EF2" w:rsidRPr="00362EF2">
        <w:rPr>
          <w:b/>
          <w:bCs/>
          <w:lang w:val="en-GB"/>
        </w:rPr>
        <w:t>.</w:t>
      </w:r>
    </w:p>
    <w:p w14:paraId="6215D1F4" w14:textId="04E9F59A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54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36</w:t>
            </w:r>
          </w:p>
        </w:tc>
        <w:tc>
          <w:tcPr>
            <w:tcW w:w="1985" w:type="dxa"/>
          </w:tcPr>
          <w:p w14:paraId="2133E2D2" w14:textId="42DA01E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7D235A7A" w14:textId="49486F7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Brus Brown</w:t>
            </w:r>
          </w:p>
        </w:tc>
        <w:tc>
          <w:tcPr>
            <w:tcW w:w="850" w:type="dxa"/>
          </w:tcPr>
          <w:p w14:paraId="66405227" w14:textId="1BEFE56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42</w:t>
            </w:r>
          </w:p>
        </w:tc>
        <w:tc>
          <w:tcPr>
            <w:tcW w:w="1985" w:type="dxa"/>
          </w:tcPr>
          <w:p w14:paraId="4C9C7E2E" w14:textId="0167945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UK</w:t>
            </w:r>
          </w:p>
        </w:tc>
        <w:tc>
          <w:tcPr>
            <w:tcW w:w="1801" w:type="dxa"/>
          </w:tcPr>
          <w:p w14:paraId="170EDEB6" w14:textId="35CFEDF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4</w:t>
            </w:r>
          </w:p>
        </w:tc>
        <w:tc>
          <w:tcPr>
            <w:tcW w:w="1985" w:type="dxa"/>
          </w:tcPr>
          <w:p w14:paraId="1372C009" w14:textId="02E3B1DD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Germany</w:t>
            </w:r>
          </w:p>
        </w:tc>
        <w:tc>
          <w:tcPr>
            <w:tcW w:w="1801" w:type="dxa"/>
          </w:tcPr>
          <w:p w14:paraId="1E007E17" w14:textId="4A8F6D4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lastRenderedPageBreak/>
              <w:t>Cosimo Ajello</w:t>
            </w:r>
          </w:p>
        </w:tc>
        <w:tc>
          <w:tcPr>
            <w:tcW w:w="850" w:type="dxa"/>
          </w:tcPr>
          <w:p w14:paraId="40D18E57" w14:textId="4A47E6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1</w:t>
            </w:r>
          </w:p>
        </w:tc>
        <w:tc>
          <w:tcPr>
            <w:tcW w:w="1985" w:type="dxa"/>
          </w:tcPr>
          <w:p w14:paraId="424E79D2" w14:textId="68BC1EC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479FC61F" w14:textId="6BC1BC4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Cyrek Gryzbowski</w:t>
            </w:r>
          </w:p>
        </w:tc>
        <w:tc>
          <w:tcPr>
            <w:tcW w:w="850" w:type="dxa"/>
          </w:tcPr>
          <w:p w14:paraId="6C6DA529" w14:textId="2B2ABF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64</w:t>
            </w:r>
          </w:p>
        </w:tc>
        <w:tc>
          <w:tcPr>
            <w:tcW w:w="1985" w:type="dxa"/>
          </w:tcPr>
          <w:p w14:paraId="45660CE1" w14:textId="3D8A638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Poland</w:t>
            </w:r>
          </w:p>
        </w:tc>
        <w:tc>
          <w:tcPr>
            <w:tcW w:w="1801" w:type="dxa"/>
          </w:tcPr>
          <w:p w14:paraId="2F1E7AF4" w14:textId="77B8BC6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Danny Kane</w:t>
            </w:r>
          </w:p>
        </w:tc>
        <w:tc>
          <w:tcPr>
            <w:tcW w:w="850" w:type="dxa"/>
          </w:tcPr>
          <w:p w14:paraId="3BC93209" w14:textId="3DBCDC09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39</w:t>
            </w:r>
          </w:p>
        </w:tc>
        <w:tc>
          <w:tcPr>
            <w:tcW w:w="1985" w:type="dxa"/>
          </w:tcPr>
          <w:p w14:paraId="30914582" w14:textId="188E4F2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Belgium</w:t>
            </w:r>
          </w:p>
        </w:tc>
        <w:tc>
          <w:tcPr>
            <w:tcW w:w="1801" w:type="dxa"/>
          </w:tcPr>
          <w:p w14:paraId="1CF4084D" w14:textId="375D25C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850" w:type="dxa"/>
          </w:tcPr>
          <w:p w14:paraId="7C962B4F" w14:textId="3F9ECCA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985" w:type="dxa"/>
          </w:tcPr>
          <w:p w14:paraId="280881AB" w14:textId="417FD66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69633C49" w14:textId="204CC578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801" w:type="dxa"/>
          </w:tcPr>
          <w:p w14:paraId="1F0C9B15" w14:textId="5AF96F65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</w:tr>
    </w:tbl>
    <w:p w14:paraId="1201135D" w14:textId="7FC11D4C" w:rsidR="00496A0E" w:rsidRDefault="003359DD" w:rsidP="005C6CC6">
      <w:pPr>
        <w:pStyle w:val="Heading2"/>
        <w:numPr>
          <w:ilvl w:val="0"/>
          <w:numId w:val="33"/>
        </w:numPr>
        <w:ind w:left="284"/>
        <w:jc w:val="both"/>
      </w:pPr>
      <w:r>
        <w:t>Tourists visiting History and Arch</w:t>
      </w:r>
      <w:r w:rsidR="00227E9F">
        <w:t>a</w:t>
      </w:r>
      <w: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F04F10">
        <w:rPr>
          <w:rFonts w:ascii="Consolas" w:hAnsi="Consolas"/>
          <w:b/>
          <w:bCs/>
          <w:lang w:val="en-GB"/>
        </w:rPr>
        <w:t xml:space="preserve">'History and </w:t>
      </w:r>
      <w:r w:rsidR="00D57972" w:rsidRPr="00F04F10">
        <w:rPr>
          <w:rStyle w:val="hgkelc"/>
          <w:rFonts w:ascii="Consolas" w:hAnsi="Consolas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6587F67A" w:rsidR="00D57972" w:rsidRPr="00D57972" w:rsidRDefault="00F04F10" w:rsidP="000433F7">
      <w:pPr>
        <w:jc w:val="both"/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D57972">
        <w:rPr>
          <w:b/>
          <w:bCs/>
        </w:rPr>
        <w:t xml:space="preserve">The name of the tourists will always be in the following format: </w:t>
      </w:r>
      <w:r w:rsidR="00D57972" w:rsidRPr="00D21B18">
        <w:rPr>
          <w:b/>
          <w:bCs/>
          <w:lang w:val="en-GB"/>
        </w:rPr>
        <w:t>'</w:t>
      </w:r>
      <w:r w:rsidR="00D57972">
        <w:rPr>
          <w:b/>
          <w:bCs/>
          <w:lang w:val="en-GB"/>
        </w:rPr>
        <w:t>FirstName LastName</w:t>
      </w:r>
      <w:r w:rsidR="00D57972"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2C078841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auer</w:t>
            </w:r>
          </w:p>
        </w:tc>
        <w:tc>
          <w:tcPr>
            <w:tcW w:w="1843" w:type="dxa"/>
          </w:tcPr>
          <w:p w14:paraId="32A63320" w14:textId="290AC17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2D043023" w14:textId="38DF0D4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</w:tcPr>
          <w:p w14:paraId="30FB40D2" w14:textId="600DF4C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ecker</w:t>
            </w:r>
          </w:p>
        </w:tc>
        <w:tc>
          <w:tcPr>
            <w:tcW w:w="1843" w:type="dxa"/>
          </w:tcPr>
          <w:p w14:paraId="55AF6BDC" w14:textId="67F04577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45C9B5EE" w14:textId="7F640613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3EF72F07" w14:textId="3B4A0588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ianchi</w:t>
            </w:r>
          </w:p>
        </w:tc>
        <w:tc>
          <w:tcPr>
            <w:tcW w:w="1843" w:type="dxa"/>
          </w:tcPr>
          <w:p w14:paraId="7D80A565" w14:textId="44E6EE66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4B561F6F" w14:textId="48F36C7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51</w:t>
            </w:r>
          </w:p>
        </w:tc>
        <w:tc>
          <w:tcPr>
            <w:tcW w:w="1984" w:type="dxa"/>
          </w:tcPr>
          <w:p w14:paraId="7C5E09ED" w14:textId="3D94688B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rown</w:t>
            </w:r>
          </w:p>
        </w:tc>
        <w:tc>
          <w:tcPr>
            <w:tcW w:w="1843" w:type="dxa"/>
          </w:tcPr>
          <w:p w14:paraId="1A543031" w14:textId="5242FD2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UK</w:t>
            </w:r>
          </w:p>
        </w:tc>
        <w:tc>
          <w:tcPr>
            <w:tcW w:w="1276" w:type="dxa"/>
          </w:tcPr>
          <w:p w14:paraId="2AC98EAF" w14:textId="75DEC31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7A9C0BC4" w14:textId="7DEF932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Conti</w:t>
            </w:r>
          </w:p>
        </w:tc>
        <w:tc>
          <w:tcPr>
            <w:tcW w:w="1843" w:type="dxa"/>
          </w:tcPr>
          <w:p w14:paraId="5A264081" w14:textId="7737A3C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0885693C" w14:textId="032CE97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6FE87CD7" w14:textId="6D0463E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Dimitrova</w:t>
            </w:r>
          </w:p>
        </w:tc>
        <w:tc>
          <w:tcPr>
            <w:tcW w:w="1843" w:type="dxa"/>
          </w:tcPr>
          <w:p w14:paraId="12491819" w14:textId="4489DA3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ulgaria</w:t>
            </w:r>
          </w:p>
        </w:tc>
        <w:tc>
          <w:tcPr>
            <w:tcW w:w="1276" w:type="dxa"/>
          </w:tcPr>
          <w:p w14:paraId="192E350D" w14:textId="331C551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349B0BA7" w14:textId="60FA5C81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26EF1026" w14:textId="004CA93E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3C4B5BDE" w14:textId="187DC3B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</w:tcPr>
          <w:p w14:paraId="32103A3A" w14:textId="17325B86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4F6CB7" w:rsidRDefault="00227E9F" w:rsidP="000433F7">
      <w:pPr>
        <w:pStyle w:val="Heading2"/>
        <w:jc w:val="both"/>
        <w:rPr>
          <w:noProof/>
        </w:rPr>
      </w:pPr>
      <w:r w:rsidRPr="00227E9F">
        <w:rPr>
          <w:noProof/>
        </w:rPr>
        <w:t>Tourists</w:t>
      </w:r>
      <w:r>
        <w:rPr>
          <w:noProof/>
        </w:rPr>
        <w:t xml:space="preserve"> </w:t>
      </w:r>
      <w:r w:rsidRPr="00227E9F">
        <w:rPr>
          <w:noProof/>
        </w:rPr>
        <w:t>Count</w:t>
      </w:r>
      <w:r>
        <w:rPr>
          <w:noProof/>
        </w:rPr>
        <w:t xml:space="preserve"> on a </w:t>
      </w:r>
      <w:r w:rsidRPr="00227E9F">
        <w:rPr>
          <w:noProof/>
        </w:rPr>
        <w:t>Tourist</w:t>
      </w:r>
      <w:r>
        <w:rPr>
          <w:noProof/>
        </w:rPr>
        <w:t xml:space="preserve"> </w:t>
      </w:r>
      <w:r w:rsidRPr="00227E9F">
        <w:rPr>
          <w:noProof/>
        </w:rPr>
        <w:t>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0B3575DB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Regional History Museum – Vratsa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D5863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Samuil’s Fortress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lastRenderedPageBreak/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orge of Erma River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7</w:t>
            </w:r>
          </w:p>
        </w:tc>
      </w:tr>
    </w:tbl>
    <w:p w14:paraId="32300415" w14:textId="45A11092" w:rsidR="00E7154C" w:rsidRDefault="00841802" w:rsidP="000433F7">
      <w:pPr>
        <w:pStyle w:val="Heading2"/>
        <w:jc w:val="both"/>
        <w:rPr>
          <w:noProof/>
        </w:rPr>
      </w:pPr>
      <w:r>
        <w:rPr>
          <w:noProof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CD5863">
        <w:rPr>
          <w:rFonts w:ascii="Consolas" w:hAnsi="Consolas"/>
          <w:b/>
          <w:bCs/>
          <w:noProof/>
        </w:rPr>
        <w:t>usp_</w:t>
      </w:r>
      <w:r w:rsidR="00151CA4" w:rsidRPr="00CD5863">
        <w:rPr>
          <w:rFonts w:ascii="Consolas" w:hAnsi="Consolas"/>
          <w:b/>
          <w:bCs/>
          <w:noProof/>
        </w:rPr>
        <w:t>AnnualRewardLottery</w:t>
      </w:r>
      <w:r w:rsidR="00F16DF8" w:rsidRPr="00CD5863">
        <w:rPr>
          <w:rFonts w:ascii="Consolas" w:hAnsi="Consolas"/>
          <w:b/>
          <w:bCs/>
          <w:noProof/>
        </w:rPr>
        <w:t>(@</w:t>
      </w:r>
      <w:r w:rsidR="00151CA4" w:rsidRPr="00CD5863">
        <w:rPr>
          <w:rFonts w:ascii="Consolas" w:hAnsi="Consolas"/>
          <w:b/>
          <w:bCs/>
          <w:noProof/>
        </w:rPr>
        <w:t>TouristName</w:t>
      </w:r>
      <w:r w:rsidR="00F16DF8" w:rsidRPr="00CD5863">
        <w:rPr>
          <w:rFonts w:ascii="Consolas" w:hAnsi="Consolas"/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1CF719E5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Pr="00CD5863" w:rsidRDefault="006B6040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CD5863" w:rsidRDefault="00427785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4EA916A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  <w:r w:rsidR="00B5146E" w:rsidRPr="00CD5863">
              <w:rPr>
                <w:rFonts w:ascii="Consolas" w:hAnsi="Consolas" w:cs="Consolas"/>
                <w:color w:val="FF0000"/>
                <w:lang w:val="is-IS"/>
              </w:rPr>
              <w:t>Teodor Petrov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378635A4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CD5863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CD5863" w:rsidRDefault="00661BA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293D47F7" w:rsidR="0044065A" w:rsidRDefault="0044065A" w:rsidP="0044065A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CD5863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Brus Brown'</w:t>
            </w:r>
          </w:p>
        </w:tc>
      </w:tr>
    </w:tbl>
    <w:p w14:paraId="2A890D55" w14:textId="77777777" w:rsidR="0044065A" w:rsidRPr="00CD5863" w:rsidRDefault="0044065A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008B6" w14:textId="77777777" w:rsidR="00C3723A" w:rsidRDefault="00C3723A" w:rsidP="008068A2">
      <w:pPr>
        <w:spacing w:after="0" w:line="240" w:lineRule="auto"/>
      </w:pPr>
      <w:r>
        <w:separator/>
      </w:r>
    </w:p>
  </w:endnote>
  <w:endnote w:type="continuationSeparator" w:id="0">
    <w:p w14:paraId="1455A3CC" w14:textId="77777777" w:rsidR="00C3723A" w:rsidRDefault="00C372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E04B3" w14:textId="77777777" w:rsidR="00C3723A" w:rsidRDefault="00C3723A" w:rsidP="008068A2">
      <w:pPr>
        <w:spacing w:after="0" w:line="240" w:lineRule="auto"/>
      </w:pPr>
      <w:r>
        <w:separator/>
      </w:r>
    </w:p>
  </w:footnote>
  <w:footnote w:type="continuationSeparator" w:id="0">
    <w:p w14:paraId="2729921C" w14:textId="77777777" w:rsidR="00C3723A" w:rsidRDefault="00C372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1"/>
  </w:num>
  <w:num w:numId="4">
    <w:abstractNumId w:val="11"/>
  </w:num>
  <w:num w:numId="5">
    <w:abstractNumId w:val="22"/>
  </w:num>
  <w:num w:numId="6">
    <w:abstractNumId w:val="12"/>
  </w:num>
  <w:num w:numId="7">
    <w:abstractNumId w:val="15"/>
  </w:num>
  <w:num w:numId="8">
    <w:abstractNumId w:val="3"/>
  </w:num>
  <w:num w:numId="9">
    <w:abstractNumId w:val="27"/>
  </w:num>
  <w:num w:numId="10">
    <w:abstractNumId w:val="25"/>
  </w:num>
  <w:num w:numId="11">
    <w:abstractNumId w:val="26"/>
  </w:num>
  <w:num w:numId="12">
    <w:abstractNumId w:val="30"/>
  </w:num>
  <w:num w:numId="13">
    <w:abstractNumId w:val="6"/>
  </w:num>
  <w:num w:numId="14">
    <w:abstractNumId w:val="9"/>
  </w:num>
  <w:num w:numId="15">
    <w:abstractNumId w:val="31"/>
  </w:num>
  <w:num w:numId="16">
    <w:abstractNumId w:val="1"/>
  </w:num>
  <w:num w:numId="17">
    <w:abstractNumId w:val="16"/>
  </w:num>
  <w:num w:numId="18">
    <w:abstractNumId w:val="24"/>
  </w:num>
  <w:num w:numId="19">
    <w:abstractNumId w:val="23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2"/>
  </w:num>
  <w:num w:numId="25">
    <w:abstractNumId w:val="0"/>
  </w:num>
  <w:num w:numId="26">
    <w:abstractNumId w:val="33"/>
  </w:num>
  <w:num w:numId="27">
    <w:abstractNumId w:val="13"/>
  </w:num>
  <w:num w:numId="28">
    <w:abstractNumId w:val="28"/>
  </w:num>
  <w:num w:numId="29">
    <w:abstractNumId w:val="29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 w:numId="42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2860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562B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58F"/>
    <w:rsid w:val="000D2F5C"/>
    <w:rsid w:val="000D378C"/>
    <w:rsid w:val="000D6D26"/>
    <w:rsid w:val="000D7BD3"/>
    <w:rsid w:val="000E121C"/>
    <w:rsid w:val="000E1223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85B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1396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D7A56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96AB8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30E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43D8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4532C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0023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2C85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912"/>
    <w:rsid w:val="0076436F"/>
    <w:rsid w:val="00765DF4"/>
    <w:rsid w:val="007662FB"/>
    <w:rsid w:val="0077407C"/>
    <w:rsid w:val="00774E44"/>
    <w:rsid w:val="00775045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2FD"/>
    <w:rsid w:val="008C5930"/>
    <w:rsid w:val="008D1C2F"/>
    <w:rsid w:val="008D3096"/>
    <w:rsid w:val="008D38B9"/>
    <w:rsid w:val="008D50FC"/>
    <w:rsid w:val="008D5EA1"/>
    <w:rsid w:val="008D6341"/>
    <w:rsid w:val="008E3F9D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1B09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33A8B"/>
    <w:rsid w:val="00A35159"/>
    <w:rsid w:val="00A35790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1F70"/>
    <w:rsid w:val="00A72479"/>
    <w:rsid w:val="00A73EE4"/>
    <w:rsid w:val="00A755BB"/>
    <w:rsid w:val="00A81083"/>
    <w:rsid w:val="00A847D3"/>
    <w:rsid w:val="00A8586A"/>
    <w:rsid w:val="00A871CC"/>
    <w:rsid w:val="00A92066"/>
    <w:rsid w:val="00A92C5A"/>
    <w:rsid w:val="00A93BC4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0C98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62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5FD1"/>
    <w:rsid w:val="00C275A4"/>
    <w:rsid w:val="00C31B21"/>
    <w:rsid w:val="00C31C9E"/>
    <w:rsid w:val="00C325A5"/>
    <w:rsid w:val="00C350DF"/>
    <w:rsid w:val="00C355A5"/>
    <w:rsid w:val="00C3723A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B7F3E"/>
    <w:rsid w:val="00CC38A6"/>
    <w:rsid w:val="00CD03FC"/>
    <w:rsid w:val="00CD071A"/>
    <w:rsid w:val="00CD0D88"/>
    <w:rsid w:val="00CD34CC"/>
    <w:rsid w:val="00CD366D"/>
    <w:rsid w:val="00CD5181"/>
    <w:rsid w:val="00CD5863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7972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33"/>
    <w:rsid w:val="00DB1750"/>
    <w:rsid w:val="00DB3596"/>
    <w:rsid w:val="00DC0E6C"/>
    <w:rsid w:val="00DC28E6"/>
    <w:rsid w:val="00DC2A7B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2DEB"/>
    <w:rsid w:val="00E032C5"/>
    <w:rsid w:val="00E034FD"/>
    <w:rsid w:val="00E03974"/>
    <w:rsid w:val="00E04722"/>
    <w:rsid w:val="00E1013E"/>
    <w:rsid w:val="00E1178F"/>
    <w:rsid w:val="00E121C1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2A43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4F10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70/Databases-MSSQL-Server-Retake-Exam-10-Aug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7</TotalTime>
  <Pages>9</Pages>
  <Words>1604</Words>
  <Characters>914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Rositsa Nenova</cp:lastModifiedBy>
  <cp:revision>585</cp:revision>
  <cp:lastPrinted>2015-10-26T22:35:00Z</cp:lastPrinted>
  <dcterms:created xsi:type="dcterms:W3CDTF">2020-06-28T13:32:00Z</dcterms:created>
  <dcterms:modified xsi:type="dcterms:W3CDTF">2023-01-27T19:02:00Z</dcterms:modified>
  <cp:category>programming, education, software engineering, software development</cp:category>
</cp:coreProperties>
</file>